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DB5" w:rsidRPr="0068134B" w:rsidRDefault="00A369CF">
      <w:pPr>
        <w:rPr>
          <w:rFonts w:asciiTheme="majorHAnsi" w:hAnsiTheme="majorHAnsi" w:cstheme="majorHAnsi"/>
        </w:rPr>
      </w:pPr>
      <w:bookmarkStart w:id="0" w:name="_GoBack"/>
      <w:bookmarkEnd w:id="0"/>
      <w:r w:rsidRPr="0068134B"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2096B457" wp14:editId="50912367">
            <wp:simplePos x="0" y="0"/>
            <wp:positionH relativeFrom="column">
              <wp:posOffset>0</wp:posOffset>
            </wp:positionH>
            <wp:positionV relativeFrom="paragraph">
              <wp:posOffset>62230</wp:posOffset>
            </wp:positionV>
            <wp:extent cx="832485" cy="982345"/>
            <wp:effectExtent l="0" t="0" r="5715" b="8255"/>
            <wp:wrapSquare wrapText="bothSides"/>
            <wp:docPr id="2" name="Picture 2" descr="Colou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our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485" cy="982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6DB5" w:rsidRPr="0068134B" w:rsidRDefault="00516DB5">
      <w:pPr>
        <w:rPr>
          <w:rFonts w:asciiTheme="majorHAnsi" w:hAnsiTheme="majorHAnsi" w:cstheme="majorHAnsi"/>
        </w:rPr>
      </w:pPr>
    </w:p>
    <w:p w:rsidR="00516DB5" w:rsidRPr="0068134B" w:rsidRDefault="00DA458E">
      <w:pPr>
        <w:rPr>
          <w:rFonts w:asciiTheme="majorHAnsi" w:hAnsiTheme="majorHAnsi" w:cstheme="majorHAnsi"/>
        </w:rPr>
      </w:pPr>
      <w:r w:rsidRPr="0068134B">
        <w:rPr>
          <w:rFonts w:asciiTheme="majorHAnsi" w:hAnsiTheme="majorHAnsi" w:cstheme="majorHAnsi"/>
        </w:rPr>
        <w:t xml:space="preserve">   </w:t>
      </w:r>
    </w:p>
    <w:p w:rsidR="00516DB5" w:rsidRPr="0068134B" w:rsidRDefault="00516DB5">
      <w:pPr>
        <w:rPr>
          <w:rFonts w:asciiTheme="majorHAnsi" w:hAnsiTheme="majorHAnsi" w:cstheme="majorHAnsi"/>
        </w:rPr>
      </w:pPr>
    </w:p>
    <w:p w:rsidR="00516DB5" w:rsidRPr="0068134B" w:rsidRDefault="00516DB5">
      <w:pPr>
        <w:rPr>
          <w:rFonts w:asciiTheme="majorHAnsi" w:hAnsiTheme="majorHAnsi" w:cstheme="majorHAnsi"/>
        </w:rPr>
      </w:pPr>
      <w:r w:rsidRPr="0068134B">
        <w:rPr>
          <w:rFonts w:asciiTheme="majorHAnsi" w:hAnsiTheme="majorHAnsi" w:cstheme="majorHAnsi"/>
        </w:rPr>
        <w:t xml:space="preserve">Moorlands Junior School – Long Term Planning </w:t>
      </w:r>
      <w:r w:rsidR="00EC08FF" w:rsidRPr="0068134B">
        <w:rPr>
          <w:rFonts w:asciiTheme="majorHAnsi" w:hAnsiTheme="majorHAnsi" w:cstheme="majorHAnsi"/>
        </w:rPr>
        <w:t xml:space="preserve">Y5 </w:t>
      </w:r>
    </w:p>
    <w:tbl>
      <w:tblPr>
        <w:tblW w:w="141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0"/>
        <w:gridCol w:w="2051"/>
        <w:gridCol w:w="1956"/>
        <w:gridCol w:w="2296"/>
        <w:gridCol w:w="2240"/>
        <w:gridCol w:w="2155"/>
        <w:gridCol w:w="1846"/>
      </w:tblGrid>
      <w:tr w:rsidR="003B315A" w:rsidRPr="0068134B" w:rsidTr="00406468">
        <w:tc>
          <w:tcPr>
            <w:tcW w:w="1630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ubject</w:t>
            </w:r>
          </w:p>
        </w:tc>
        <w:tc>
          <w:tcPr>
            <w:tcW w:w="2051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Autumn 1</w:t>
            </w:r>
          </w:p>
        </w:tc>
        <w:tc>
          <w:tcPr>
            <w:tcW w:w="1956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Autumn 2</w:t>
            </w:r>
          </w:p>
        </w:tc>
        <w:tc>
          <w:tcPr>
            <w:tcW w:w="2296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pring 1</w:t>
            </w:r>
          </w:p>
        </w:tc>
        <w:tc>
          <w:tcPr>
            <w:tcW w:w="2240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pring 2</w:t>
            </w:r>
          </w:p>
        </w:tc>
        <w:tc>
          <w:tcPr>
            <w:tcW w:w="2155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ummer 1</w:t>
            </w:r>
          </w:p>
        </w:tc>
        <w:tc>
          <w:tcPr>
            <w:tcW w:w="1846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ummer 2</w:t>
            </w:r>
          </w:p>
        </w:tc>
      </w:tr>
      <w:tr w:rsidR="00406468" w:rsidRPr="0068134B" w:rsidTr="00036ED0">
        <w:tc>
          <w:tcPr>
            <w:tcW w:w="1630" w:type="dxa"/>
            <w:shd w:val="clear" w:color="auto" w:fill="BDD6EE" w:themeFill="accent1" w:themeFillTint="66"/>
          </w:tcPr>
          <w:p w:rsidR="00406468" w:rsidRPr="007030B2" w:rsidRDefault="0040646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cience</w:t>
            </w:r>
          </w:p>
          <w:p w:rsidR="00406468" w:rsidRPr="007030B2" w:rsidRDefault="0040646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51" w:type="dxa"/>
            <w:shd w:val="clear" w:color="auto" w:fill="auto"/>
          </w:tcPr>
          <w:p w:rsidR="00406468" w:rsidRPr="007030B2" w:rsidRDefault="00406468" w:rsidP="00406468">
            <w:pPr>
              <w:pStyle w:val="NoSpacing"/>
              <w:tabs>
                <w:tab w:val="left" w:pos="3222"/>
              </w:tabs>
              <w:rPr>
                <w:rFonts w:cstheme="minorHAnsi"/>
                <w:b/>
              </w:rPr>
            </w:pPr>
            <w:r w:rsidRPr="007030B2">
              <w:rPr>
                <w:rFonts w:cstheme="minorHAnsi"/>
              </w:rPr>
              <w:t>Earth and Space</w:t>
            </w:r>
          </w:p>
        </w:tc>
        <w:tc>
          <w:tcPr>
            <w:tcW w:w="1956" w:type="dxa"/>
            <w:shd w:val="clear" w:color="auto" w:fill="auto"/>
          </w:tcPr>
          <w:p w:rsidR="00406468" w:rsidRPr="00406468" w:rsidRDefault="00406468" w:rsidP="005260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06468">
              <w:rPr>
                <w:rFonts w:asciiTheme="minorHAnsi" w:hAnsiTheme="minorHAnsi" w:cstheme="minorHAnsi"/>
                <w:sz w:val="22"/>
              </w:rPr>
              <w:t>Forces</w:t>
            </w:r>
          </w:p>
        </w:tc>
        <w:tc>
          <w:tcPr>
            <w:tcW w:w="2296" w:type="dxa"/>
            <w:shd w:val="clear" w:color="auto" w:fill="auto"/>
          </w:tcPr>
          <w:p w:rsidR="00406468" w:rsidRPr="007030B2" w:rsidRDefault="0040646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roperties and changes of materials</w:t>
            </w:r>
          </w:p>
        </w:tc>
        <w:tc>
          <w:tcPr>
            <w:tcW w:w="2240" w:type="dxa"/>
            <w:shd w:val="clear" w:color="auto" w:fill="auto"/>
          </w:tcPr>
          <w:p w:rsidR="00406468" w:rsidRPr="007030B2" w:rsidRDefault="00406468" w:rsidP="00CD68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BSW- Renewable Energy</w:t>
            </w:r>
          </w:p>
        </w:tc>
        <w:tc>
          <w:tcPr>
            <w:tcW w:w="2155" w:type="dxa"/>
            <w:shd w:val="clear" w:color="auto" w:fill="auto"/>
          </w:tcPr>
          <w:p w:rsidR="00406468" w:rsidRPr="007030B2" w:rsidRDefault="00406468" w:rsidP="00CA011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Living things and their habitats.</w:t>
            </w:r>
          </w:p>
        </w:tc>
        <w:tc>
          <w:tcPr>
            <w:tcW w:w="1846" w:type="dxa"/>
            <w:shd w:val="clear" w:color="auto" w:fill="auto"/>
          </w:tcPr>
          <w:p w:rsidR="00406468" w:rsidRPr="007030B2" w:rsidRDefault="00406468" w:rsidP="00CA011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Life cycles, life processes of reproduction in plants and animals, changes in humans.</w:t>
            </w:r>
          </w:p>
          <w:p w:rsidR="00406468" w:rsidRPr="007030B2" w:rsidRDefault="0040646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5228" w:rsidRPr="0068134B" w:rsidTr="00036ED0">
        <w:tc>
          <w:tcPr>
            <w:tcW w:w="1630" w:type="dxa"/>
            <w:shd w:val="clear" w:color="auto" w:fill="BDD6EE" w:themeFill="accent1" w:themeFillTint="66"/>
          </w:tcPr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Humanities</w:t>
            </w:r>
          </w:p>
        </w:tc>
        <w:tc>
          <w:tcPr>
            <w:tcW w:w="4007" w:type="dxa"/>
            <w:gridSpan w:val="2"/>
            <w:shd w:val="clear" w:color="auto" w:fill="auto"/>
          </w:tcPr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 xml:space="preserve">NAVIGATING THE WORLD, FROM THE VIKINGS TO </w:t>
            </w:r>
            <w:r w:rsidR="009276D1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 xml:space="preserve">THE </w:t>
            </w:r>
            <w:r w:rsidRPr="007030B2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>PRESENT DAY</w:t>
            </w:r>
          </w:p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</w:p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Viking and Anglo-Saxon struggle for the Kingdom of England to the time of Edward the Confessor.</w:t>
            </w:r>
          </w:p>
        </w:tc>
        <w:tc>
          <w:tcPr>
            <w:tcW w:w="4536" w:type="dxa"/>
            <w:gridSpan w:val="2"/>
            <w:shd w:val="clear" w:color="auto" w:fill="auto"/>
          </w:tcPr>
          <w:p w:rsidR="006F5228" w:rsidRPr="006F5228" w:rsidRDefault="006F5228" w:rsidP="0033062F">
            <w:pPr>
              <w:pStyle w:val="Default"/>
              <w:spacing w:after="240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  <w:r w:rsidRPr="006F5228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>THE MAYANS</w:t>
            </w:r>
          </w:p>
          <w:p w:rsidR="006F5228" w:rsidRPr="007030B2" w:rsidRDefault="006F5228" w:rsidP="0033062F">
            <w:pPr>
              <w:pStyle w:val="Default"/>
              <w:spacing w:after="240"/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 non-European society that provides contrasts with British history – one study chosen from: early Islamic civilization, including a study of Baghdad c. AD 900; Mayan civilization c. AD 900; Benin (West Africa) c. AD 900-1300. </w:t>
            </w:r>
          </w:p>
          <w:p w:rsidR="006F5228" w:rsidRPr="007030B2" w:rsidRDefault="006F5228" w:rsidP="0033062F">
            <w:pPr>
              <w:pStyle w:val="Default"/>
              <w:spacing w:after="240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Looks at rainforests (where Mayans lived), &amp; contrast </w:t>
            </w:r>
            <w:r w:rsidR="009276D1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them </w:t>
            </w:r>
            <w:r w:rsidRPr="007030B2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with savannahs &amp; deserts. – Mapping the World</w:t>
            </w:r>
            <w:r w:rsidRPr="007030B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7030B2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&amp; Earth in Space</w:t>
            </w:r>
            <w:r w:rsidRPr="007030B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. </w:t>
            </w:r>
          </w:p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Latitude, longitude, Equator, Tropics, time zones, </w:t>
            </w:r>
            <w:proofErr w:type="spellStart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4001" w:type="dxa"/>
            <w:gridSpan w:val="2"/>
            <w:shd w:val="clear" w:color="auto" w:fill="auto"/>
          </w:tcPr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>A JOURNEY THROUGH SOUTH AMERICA</w:t>
            </w:r>
          </w:p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</w:p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Largely geography focussed. Locate the world’s countries, using maps to focus on South America, concentrating on environmental regions, key physical &amp; human characteristics, countries, and major cities- Use maps atlases globes &amp; digital/computer mapping to locate countries and describe features studied.  </w:t>
            </w:r>
          </w:p>
        </w:tc>
      </w:tr>
      <w:tr w:rsidR="00AD57C0" w:rsidRPr="0068134B" w:rsidTr="00036ED0">
        <w:tc>
          <w:tcPr>
            <w:tcW w:w="1630" w:type="dxa"/>
            <w:shd w:val="clear" w:color="auto" w:fill="BDD6EE" w:themeFill="accent1" w:themeFillTint="66"/>
          </w:tcPr>
          <w:p w:rsidR="00AD57C0" w:rsidRPr="007030B2" w:rsidRDefault="00AD57C0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Art/</w:t>
            </w:r>
            <w:r w:rsidR="00406468">
              <w:rPr>
                <w:rFonts w:asciiTheme="minorHAnsi" w:hAnsiTheme="minorHAnsi" w:cstheme="minorHAnsi"/>
                <w:sz w:val="22"/>
                <w:szCs w:val="22"/>
              </w:rPr>
              <w:t xml:space="preserve">Design 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Technology</w:t>
            </w:r>
          </w:p>
          <w:p w:rsidR="00AD57C0" w:rsidRPr="007030B2" w:rsidRDefault="00AD57C0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51" w:type="dxa"/>
            <w:shd w:val="clear" w:color="auto" w:fill="auto"/>
          </w:tcPr>
          <w:p w:rsidR="00953D10" w:rsidRPr="007030B2" w:rsidRDefault="008C5FFF" w:rsidP="0068134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ees - ART</w:t>
            </w:r>
          </w:p>
        </w:tc>
        <w:tc>
          <w:tcPr>
            <w:tcW w:w="1956" w:type="dxa"/>
            <w:shd w:val="clear" w:color="auto" w:fill="auto"/>
          </w:tcPr>
          <w:p w:rsidR="00AD57C0" w:rsidRPr="007030B2" w:rsidRDefault="00036ED0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ulleys and Gears  - DT</w:t>
            </w:r>
          </w:p>
        </w:tc>
        <w:tc>
          <w:tcPr>
            <w:tcW w:w="2296" w:type="dxa"/>
            <w:shd w:val="clear" w:color="auto" w:fill="auto"/>
          </w:tcPr>
          <w:p w:rsidR="00AD57C0" w:rsidRPr="007030B2" w:rsidRDefault="008C5FFF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yan Masks - ART</w:t>
            </w:r>
            <w:r w:rsidR="00B80EE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240" w:type="dxa"/>
            <w:shd w:val="clear" w:color="auto" w:fill="auto"/>
          </w:tcPr>
          <w:p w:rsidR="00AD57C0" w:rsidRPr="007030B2" w:rsidRDefault="00036ED0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rame Structures – DT </w:t>
            </w:r>
          </w:p>
        </w:tc>
        <w:tc>
          <w:tcPr>
            <w:tcW w:w="2155" w:type="dxa"/>
            <w:shd w:val="clear" w:color="auto" w:fill="auto"/>
          </w:tcPr>
          <w:p w:rsidR="00AD57C0" w:rsidRPr="007030B2" w:rsidRDefault="008C5FFF" w:rsidP="00B80E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hris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Ofil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 Artist Study </w:t>
            </w:r>
          </w:p>
        </w:tc>
        <w:tc>
          <w:tcPr>
            <w:tcW w:w="1846" w:type="dxa"/>
            <w:shd w:val="clear" w:color="auto" w:fill="auto"/>
          </w:tcPr>
          <w:p w:rsidR="00AD57C0" w:rsidRPr="007030B2" w:rsidRDefault="008C5FFF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fternoon Tea - DT</w:t>
            </w:r>
          </w:p>
        </w:tc>
      </w:tr>
      <w:tr w:rsidR="00061742" w:rsidRPr="0068134B" w:rsidTr="00036ED0">
        <w:trPr>
          <w:cantSplit/>
          <w:trHeight w:val="1605"/>
        </w:trPr>
        <w:tc>
          <w:tcPr>
            <w:tcW w:w="1630" w:type="dxa"/>
            <w:shd w:val="clear" w:color="auto" w:fill="BDD6EE" w:themeFill="accent1" w:themeFillTint="66"/>
          </w:tcPr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Computing</w:t>
            </w:r>
          </w:p>
        </w:tc>
        <w:tc>
          <w:tcPr>
            <w:tcW w:w="2051" w:type="dxa"/>
            <w:shd w:val="clear" w:color="auto" w:fill="auto"/>
          </w:tcPr>
          <w:p w:rsidR="00061742" w:rsidRPr="007030B2" w:rsidRDefault="0045475D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puting systems and networks</w:t>
            </w:r>
          </w:p>
        </w:tc>
        <w:tc>
          <w:tcPr>
            <w:tcW w:w="1956" w:type="dxa"/>
            <w:shd w:val="clear" w:color="auto" w:fill="auto"/>
          </w:tcPr>
          <w:p w:rsidR="00061742" w:rsidRPr="007030B2" w:rsidRDefault="0045475D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reating media</w:t>
            </w:r>
          </w:p>
        </w:tc>
        <w:tc>
          <w:tcPr>
            <w:tcW w:w="2296" w:type="dxa"/>
            <w:shd w:val="clear" w:color="auto" w:fill="auto"/>
          </w:tcPr>
          <w:p w:rsidR="00061742" w:rsidRPr="007030B2" w:rsidRDefault="0045475D" w:rsidP="000F1315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gramming Unit A</w:t>
            </w:r>
          </w:p>
        </w:tc>
        <w:tc>
          <w:tcPr>
            <w:tcW w:w="2240" w:type="dxa"/>
            <w:shd w:val="clear" w:color="auto" w:fill="auto"/>
          </w:tcPr>
          <w:p w:rsidR="00061742" w:rsidRPr="007030B2" w:rsidRDefault="0045475D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a and information – Flat File Databases</w:t>
            </w:r>
          </w:p>
        </w:tc>
        <w:tc>
          <w:tcPr>
            <w:tcW w:w="2155" w:type="dxa"/>
            <w:shd w:val="clear" w:color="auto" w:fill="auto"/>
          </w:tcPr>
          <w:p w:rsidR="00061742" w:rsidRPr="007030B2" w:rsidRDefault="0045475D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reating Media</w:t>
            </w:r>
          </w:p>
        </w:tc>
        <w:tc>
          <w:tcPr>
            <w:tcW w:w="1846" w:type="dxa"/>
            <w:shd w:val="clear" w:color="auto" w:fill="auto"/>
          </w:tcPr>
          <w:p w:rsidR="00061742" w:rsidRPr="007030B2" w:rsidRDefault="0045475D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gramming B – Selection in qui</w:t>
            </w:r>
            <w:r w:rsidR="0010357A">
              <w:rPr>
                <w:rFonts w:asciiTheme="minorHAnsi" w:hAnsiTheme="minorHAnsi" w:cstheme="minorHAnsi"/>
                <w:sz w:val="22"/>
                <w:szCs w:val="22"/>
              </w:rPr>
              <w:t>z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zes</w:t>
            </w:r>
          </w:p>
        </w:tc>
      </w:tr>
      <w:tr w:rsidR="006F5228" w:rsidRPr="0068134B" w:rsidTr="00036ED0">
        <w:trPr>
          <w:cantSplit/>
          <w:trHeight w:val="567"/>
        </w:trPr>
        <w:tc>
          <w:tcPr>
            <w:tcW w:w="1630" w:type="dxa"/>
            <w:shd w:val="clear" w:color="auto" w:fill="BDD6EE" w:themeFill="accent1" w:themeFillTint="66"/>
          </w:tcPr>
          <w:p w:rsidR="006F5228" w:rsidRPr="007030B2" w:rsidRDefault="006F5228" w:rsidP="006F52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RE</w:t>
            </w:r>
          </w:p>
        </w:tc>
        <w:tc>
          <w:tcPr>
            <w:tcW w:w="2051" w:type="dxa"/>
            <w:shd w:val="clear" w:color="auto" w:fill="auto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Why do some people believe God exists?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Believing)</w:t>
            </w:r>
          </w:p>
        </w:tc>
        <w:tc>
          <w:tcPr>
            <w:tcW w:w="1956" w:type="dxa"/>
            <w:shd w:val="clear" w:color="auto" w:fill="auto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If God is everywhere, why go to a place of worship?</w:t>
            </w:r>
          </w:p>
          <w:p w:rsidR="006F5228" w:rsidRPr="006F5228" w:rsidRDefault="006F5228" w:rsidP="000F131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Expressing)</w:t>
            </w:r>
          </w:p>
        </w:tc>
        <w:tc>
          <w:tcPr>
            <w:tcW w:w="2296" w:type="dxa"/>
            <w:shd w:val="clear" w:color="auto" w:fill="auto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What would Jesus do? (Can we live by the values of Jesus in the twenty-first century?)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Believing)</w:t>
            </w:r>
          </w:p>
        </w:tc>
        <w:tc>
          <w:tcPr>
            <w:tcW w:w="4395" w:type="dxa"/>
            <w:gridSpan w:val="2"/>
            <w:shd w:val="clear" w:color="auto" w:fill="auto"/>
          </w:tcPr>
          <w:p w:rsidR="000F1315" w:rsidRPr="000F1315" w:rsidRDefault="000F1315" w:rsidP="000F1315">
            <w:pPr>
              <w:tabs>
                <w:tab w:val="left" w:pos="33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pring 2 - </w:t>
            </w:r>
            <w:r w:rsidRPr="000F1315">
              <w:rPr>
                <w:rFonts w:asciiTheme="minorHAnsi" w:hAnsiTheme="minorHAnsi" w:cstheme="minorHAnsi"/>
                <w:b/>
                <w:sz w:val="22"/>
                <w:szCs w:val="22"/>
              </w:rPr>
              <w:t>Easter Service</w:t>
            </w:r>
          </w:p>
          <w:p w:rsidR="000F1315" w:rsidRDefault="000F1315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Green religion? How and why should religious communities do more to care for the Earth?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tabs>
                <w:tab w:val="left" w:pos="3306"/>
              </w:tabs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Living)</w:t>
            </w: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auto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What does it mean to be a Muslim in Britain today?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0F131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Living)</w:t>
            </w:r>
          </w:p>
        </w:tc>
      </w:tr>
      <w:tr w:rsidR="007E473B" w:rsidRPr="001400CD" w:rsidTr="00036ED0">
        <w:tc>
          <w:tcPr>
            <w:tcW w:w="1630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MFL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alut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51" w:type="dxa"/>
            <w:shd w:val="clear" w:color="auto" w:fill="auto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it J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En</w:t>
            </w:r>
            <w:proofErr w:type="spellEnd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Vacances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More countrie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Holiday accommodation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Vocabulary associated with the zoo, beach and theme park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sing the perfect past tense</w:t>
            </w: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956" w:type="dxa"/>
            <w:shd w:val="clear" w:color="auto" w:fill="auto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Unit K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ortir</w:t>
            </w:r>
            <w:proofErr w:type="spellEnd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dîner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Asking for items in a shop or restaurant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Asking how much things cost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Some basic weight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How to order for others in a restaurant</w:t>
            </w:r>
          </w:p>
        </w:tc>
        <w:tc>
          <w:tcPr>
            <w:tcW w:w="2296" w:type="dxa"/>
            <w:shd w:val="clear" w:color="auto" w:fill="auto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it L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  <w:t>Les passe-temp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Naming hobbie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Talking about types of music and giving a variety of opinion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Saying what musical instruments they play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Talking about different types of film</w:t>
            </w:r>
          </w:p>
        </w:tc>
        <w:tc>
          <w:tcPr>
            <w:tcW w:w="2240" w:type="dxa"/>
            <w:shd w:val="clear" w:color="auto" w:fill="auto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it M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e</w:t>
            </w:r>
            <w:proofErr w:type="spellEnd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Excursion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colaire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Identify the difference between “</w:t>
            </w:r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mon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, “</w:t>
            </w:r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ma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 and “</w:t>
            </w:r>
            <w:proofErr w:type="spellStart"/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mes</w:t>
            </w:r>
            <w:proofErr w:type="spellEnd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 in the French story text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Identify and form new sentences, with some help, based on existing knowledge of French sentence structure, e.g. forming negative sentences from positive sentences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Recognise the future tense with little help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* Say and write about what they do and don’t like to do in the 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context of school trips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Join in with the unit’s song, pronouncing all the words clearly and accurately.</w:t>
            </w:r>
          </w:p>
        </w:tc>
        <w:tc>
          <w:tcPr>
            <w:tcW w:w="2155" w:type="dxa"/>
            <w:shd w:val="clear" w:color="auto" w:fill="auto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Unit N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Les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aisons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Understand the meaning of the pronoun “</w:t>
            </w:r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on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 in sentences relating to the date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Respond to questions requiring a more complex opinion, using sentence models from the lesson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Understand a set of French instructions to make a Chinese lantern with little help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* Recognise and use adjectives, understanding that they need to change 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ccording to a noun’s gender and number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nderstand that French sentence structure often differs from in English, and use adjectives that go after the noun in French appropriately and with little help.</w:t>
            </w:r>
          </w:p>
        </w:tc>
        <w:tc>
          <w:tcPr>
            <w:tcW w:w="1846" w:type="dxa"/>
            <w:shd w:val="clear" w:color="auto" w:fill="auto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Unit  O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  <w:t>L’environnement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nderstand and use articles, selecting them according to the gender and number of the noun, with some accuracy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se the third</w:t>
            </w:r>
            <w:r w:rsidR="006F522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erson singular form of the present tense to describe what an animal eats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*Prepare from memory, and present, a short weather report, using sentence structures that 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iffer from English structures, with little help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Write some regular plurals when provided with the singular noun, and recognise some irregular plural nouns.</w:t>
            </w:r>
          </w:p>
        </w:tc>
      </w:tr>
      <w:tr w:rsidR="00B62E35" w:rsidRPr="0068134B" w:rsidTr="00036ED0">
        <w:tc>
          <w:tcPr>
            <w:tcW w:w="1630" w:type="dxa"/>
            <w:shd w:val="clear" w:color="auto" w:fill="BDD6EE" w:themeFill="accent1" w:themeFillTint="66"/>
          </w:tcPr>
          <w:p w:rsidR="00B62E35" w:rsidRPr="007030B2" w:rsidRDefault="00B62E35" w:rsidP="00B62E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E Outdoors</w:t>
            </w:r>
          </w:p>
        </w:tc>
        <w:tc>
          <w:tcPr>
            <w:tcW w:w="2051" w:type="dxa"/>
            <w:shd w:val="clear" w:color="auto" w:fill="auto"/>
          </w:tcPr>
          <w:p w:rsidR="00B62E35" w:rsidRPr="00B62E35" w:rsidRDefault="00B62E35" w:rsidP="00B62E35">
            <w:pPr>
              <w:rPr>
                <w:rFonts w:asciiTheme="minorHAnsi" w:hAnsiTheme="minorHAnsi" w:cstheme="minorHAnsi"/>
                <w:sz w:val="22"/>
              </w:rPr>
            </w:pPr>
            <w:r w:rsidRPr="00B62E35">
              <w:rPr>
                <w:rFonts w:asciiTheme="minorHAnsi" w:hAnsiTheme="minorHAnsi" w:cstheme="minorHAnsi"/>
                <w:sz w:val="22"/>
              </w:rPr>
              <w:t>Basketball</w:t>
            </w:r>
          </w:p>
        </w:tc>
        <w:tc>
          <w:tcPr>
            <w:tcW w:w="1956" w:type="dxa"/>
            <w:shd w:val="clear" w:color="auto" w:fill="auto"/>
          </w:tcPr>
          <w:p w:rsidR="00B62E35" w:rsidRPr="00B62E35" w:rsidRDefault="00B62E35" w:rsidP="00B62E35">
            <w:pPr>
              <w:rPr>
                <w:rFonts w:asciiTheme="minorHAnsi" w:hAnsiTheme="minorHAnsi" w:cstheme="minorHAnsi"/>
                <w:sz w:val="22"/>
              </w:rPr>
            </w:pPr>
            <w:r w:rsidRPr="00B62E35">
              <w:rPr>
                <w:rFonts w:asciiTheme="minorHAnsi" w:hAnsiTheme="minorHAnsi" w:cstheme="minorHAnsi"/>
                <w:sz w:val="22"/>
              </w:rPr>
              <w:t>Lacrosse</w:t>
            </w:r>
          </w:p>
        </w:tc>
        <w:tc>
          <w:tcPr>
            <w:tcW w:w="2296" w:type="dxa"/>
            <w:shd w:val="clear" w:color="auto" w:fill="auto"/>
          </w:tcPr>
          <w:p w:rsidR="00B62E35" w:rsidRPr="00B62E35" w:rsidRDefault="00B62E35" w:rsidP="00B62E35">
            <w:pPr>
              <w:rPr>
                <w:rFonts w:asciiTheme="minorHAnsi" w:hAnsiTheme="minorHAnsi" w:cstheme="minorHAnsi"/>
                <w:sz w:val="22"/>
              </w:rPr>
            </w:pPr>
            <w:r w:rsidRPr="00B62E35">
              <w:rPr>
                <w:rFonts w:asciiTheme="minorHAnsi" w:hAnsiTheme="minorHAnsi" w:cstheme="minorHAnsi"/>
                <w:sz w:val="22"/>
              </w:rPr>
              <w:t>OAA</w:t>
            </w:r>
          </w:p>
        </w:tc>
        <w:tc>
          <w:tcPr>
            <w:tcW w:w="2240" w:type="dxa"/>
            <w:shd w:val="clear" w:color="auto" w:fill="auto"/>
          </w:tcPr>
          <w:p w:rsidR="00B62E35" w:rsidRPr="00B62E35" w:rsidRDefault="00B62E35" w:rsidP="00B62E35">
            <w:pPr>
              <w:rPr>
                <w:rFonts w:asciiTheme="minorHAnsi" w:hAnsiTheme="minorHAnsi" w:cstheme="minorHAnsi"/>
                <w:sz w:val="22"/>
              </w:rPr>
            </w:pPr>
            <w:r w:rsidRPr="00B62E35">
              <w:rPr>
                <w:rFonts w:asciiTheme="minorHAnsi" w:hAnsiTheme="minorHAnsi" w:cstheme="minorHAnsi"/>
                <w:sz w:val="22"/>
              </w:rPr>
              <w:t>Athletics</w:t>
            </w:r>
          </w:p>
        </w:tc>
        <w:tc>
          <w:tcPr>
            <w:tcW w:w="2155" w:type="dxa"/>
            <w:shd w:val="clear" w:color="auto" w:fill="auto"/>
          </w:tcPr>
          <w:p w:rsidR="00B62E35" w:rsidRPr="00B62E35" w:rsidRDefault="00B62E35" w:rsidP="00B62E35">
            <w:pPr>
              <w:rPr>
                <w:rFonts w:asciiTheme="minorHAnsi" w:hAnsiTheme="minorHAnsi" w:cstheme="minorHAnsi"/>
                <w:sz w:val="22"/>
              </w:rPr>
            </w:pPr>
            <w:r w:rsidRPr="00B62E35">
              <w:rPr>
                <w:rFonts w:asciiTheme="minorHAnsi" w:hAnsiTheme="minorHAnsi" w:cstheme="minorHAnsi"/>
                <w:sz w:val="22"/>
              </w:rPr>
              <w:t>Hockey</w:t>
            </w:r>
          </w:p>
        </w:tc>
        <w:tc>
          <w:tcPr>
            <w:tcW w:w="1846" w:type="dxa"/>
            <w:shd w:val="clear" w:color="auto" w:fill="auto"/>
          </w:tcPr>
          <w:p w:rsidR="00B62E35" w:rsidRPr="00B62E35" w:rsidRDefault="00B62E35" w:rsidP="00B62E35">
            <w:pPr>
              <w:rPr>
                <w:rFonts w:asciiTheme="minorHAnsi" w:hAnsiTheme="minorHAnsi" w:cstheme="minorHAnsi"/>
                <w:sz w:val="22"/>
              </w:rPr>
            </w:pPr>
            <w:r w:rsidRPr="00B62E35">
              <w:rPr>
                <w:rFonts w:asciiTheme="minorHAnsi" w:hAnsiTheme="minorHAnsi" w:cstheme="minorHAnsi"/>
                <w:sz w:val="22"/>
              </w:rPr>
              <w:t>Cricket</w:t>
            </w:r>
          </w:p>
        </w:tc>
      </w:tr>
      <w:tr w:rsidR="002A65F1" w:rsidRPr="0068134B" w:rsidTr="00036ED0">
        <w:trPr>
          <w:trHeight w:val="96"/>
        </w:trPr>
        <w:tc>
          <w:tcPr>
            <w:tcW w:w="1630" w:type="dxa"/>
            <w:shd w:val="clear" w:color="auto" w:fill="BDD6EE" w:themeFill="accent1" w:themeFillTint="66"/>
          </w:tcPr>
          <w:p w:rsidR="002A65F1" w:rsidRPr="007030B2" w:rsidRDefault="002A65F1" w:rsidP="002A65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E Indoors</w:t>
            </w:r>
          </w:p>
        </w:tc>
        <w:tc>
          <w:tcPr>
            <w:tcW w:w="2051" w:type="dxa"/>
            <w:shd w:val="clear" w:color="auto" w:fill="auto"/>
          </w:tcPr>
          <w:p w:rsidR="002A65F1" w:rsidRDefault="00036ED0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ance </w:t>
            </w:r>
            <w:r w:rsidR="002A65F1" w:rsidRPr="0045475D">
              <w:rPr>
                <w:rFonts w:asciiTheme="minorHAnsi" w:hAnsiTheme="minorHAnsi" w:cstheme="minorHAnsi"/>
                <w:sz w:val="22"/>
              </w:rPr>
              <w:t>– Val Sabin scheme of work.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036ED0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P</w:t>
            </w:r>
            <w:r w:rsidR="002A65F1">
              <w:rPr>
                <w:rFonts w:asciiTheme="minorHAnsi" w:hAnsiTheme="minorHAnsi" w:cstheme="minorHAnsi"/>
                <w:sz w:val="22"/>
              </w:rPr>
              <w:t xml:space="preserve"> Swimming</w:t>
            </w:r>
          </w:p>
        </w:tc>
        <w:tc>
          <w:tcPr>
            <w:tcW w:w="1956" w:type="dxa"/>
            <w:shd w:val="clear" w:color="auto" w:fill="auto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Gymnastic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2A65F1" w:rsidRDefault="00036ED0" w:rsidP="002A65F1">
            <w:r>
              <w:rPr>
                <w:rFonts w:asciiTheme="minorHAnsi" w:hAnsiTheme="minorHAnsi" w:cstheme="minorHAnsi"/>
                <w:sz w:val="22"/>
              </w:rPr>
              <w:t>5P</w:t>
            </w:r>
            <w:r w:rsidR="002A65F1">
              <w:rPr>
                <w:rFonts w:asciiTheme="minorHAnsi" w:hAnsiTheme="minorHAnsi" w:cstheme="minorHAnsi"/>
                <w:sz w:val="22"/>
              </w:rPr>
              <w:t xml:space="preserve"> Swimming</w:t>
            </w:r>
          </w:p>
        </w:tc>
        <w:tc>
          <w:tcPr>
            <w:tcW w:w="2296" w:type="dxa"/>
            <w:shd w:val="clear" w:color="auto" w:fill="auto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2A65F1">
              <w:rPr>
                <w:rFonts w:asciiTheme="minorHAnsi" w:hAnsiTheme="minorHAnsi" w:cstheme="minorHAnsi"/>
                <w:sz w:val="22"/>
              </w:rPr>
              <w:t>Problem-solving game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036ED0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P</w:t>
            </w:r>
            <w:r w:rsidR="002A65F1">
              <w:rPr>
                <w:rFonts w:asciiTheme="minorHAnsi" w:hAnsiTheme="minorHAnsi" w:cstheme="minorHAnsi"/>
                <w:sz w:val="22"/>
              </w:rPr>
              <w:t xml:space="preserve"> Swimming</w:t>
            </w:r>
          </w:p>
        </w:tc>
        <w:tc>
          <w:tcPr>
            <w:tcW w:w="2240" w:type="dxa"/>
            <w:shd w:val="clear" w:color="auto" w:fill="auto"/>
          </w:tcPr>
          <w:p w:rsidR="002A65F1" w:rsidRDefault="00036ED0" w:rsidP="002A65F1">
            <w:pPr>
              <w:rPr>
                <w:rFonts w:asciiTheme="minorHAnsi" w:hAnsiTheme="minorHAnsi" w:cstheme="minorHAnsi"/>
                <w:sz w:val="22"/>
              </w:rPr>
            </w:pPr>
            <w:proofErr w:type="gramStart"/>
            <w:r>
              <w:rPr>
                <w:rFonts w:asciiTheme="minorHAnsi" w:hAnsiTheme="minorHAnsi" w:cstheme="minorHAnsi"/>
                <w:sz w:val="22"/>
              </w:rPr>
              <w:t xml:space="preserve">Dance </w:t>
            </w:r>
            <w:r w:rsidR="002A65F1" w:rsidRPr="007030B2">
              <w:rPr>
                <w:rFonts w:asciiTheme="minorHAnsi" w:hAnsiTheme="minorHAnsi" w:cstheme="minorHAnsi"/>
                <w:sz w:val="22"/>
              </w:rPr>
              <w:t xml:space="preserve"> –</w:t>
            </w:r>
            <w:proofErr w:type="gramEnd"/>
            <w:r w:rsidR="002A65F1" w:rsidRPr="007030B2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2A65F1" w:rsidRPr="0045475D">
              <w:rPr>
                <w:rFonts w:asciiTheme="minorHAnsi" w:hAnsiTheme="minorHAnsi" w:cstheme="minorHAnsi"/>
                <w:sz w:val="22"/>
              </w:rPr>
              <w:t>Val Sabin scheme of work.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036ED0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T &amp; 5D</w:t>
            </w:r>
            <w:r w:rsidR="002A65F1">
              <w:rPr>
                <w:rFonts w:asciiTheme="minorHAnsi" w:hAnsiTheme="minorHAnsi" w:cstheme="minorHAnsi"/>
                <w:sz w:val="22"/>
              </w:rPr>
              <w:t xml:space="preserve"> Swimming</w:t>
            </w:r>
          </w:p>
        </w:tc>
        <w:tc>
          <w:tcPr>
            <w:tcW w:w="2155" w:type="dxa"/>
            <w:shd w:val="clear" w:color="auto" w:fill="auto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Gymnastic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2A65F1" w:rsidRDefault="00036ED0" w:rsidP="002A65F1">
            <w:r>
              <w:rPr>
                <w:rFonts w:asciiTheme="minorHAnsi" w:hAnsiTheme="minorHAnsi" w:cstheme="minorHAnsi"/>
                <w:sz w:val="22"/>
              </w:rPr>
              <w:t>5T</w:t>
            </w:r>
            <w:r w:rsidR="002A65F1">
              <w:rPr>
                <w:rFonts w:asciiTheme="minorHAnsi" w:hAnsiTheme="minorHAnsi" w:cstheme="minorHAnsi"/>
                <w:sz w:val="22"/>
              </w:rPr>
              <w:t xml:space="preserve"> &amp; </w:t>
            </w:r>
            <w:r>
              <w:rPr>
                <w:rFonts w:asciiTheme="minorHAnsi" w:hAnsiTheme="minorHAnsi" w:cstheme="minorHAnsi"/>
                <w:sz w:val="22"/>
              </w:rPr>
              <w:t>5D</w:t>
            </w:r>
            <w:r w:rsidR="002A65F1">
              <w:rPr>
                <w:rFonts w:asciiTheme="minorHAnsi" w:hAnsiTheme="minorHAnsi" w:cstheme="minorHAnsi"/>
                <w:sz w:val="22"/>
              </w:rPr>
              <w:t xml:space="preserve"> Swimming</w:t>
            </w:r>
          </w:p>
        </w:tc>
        <w:tc>
          <w:tcPr>
            <w:tcW w:w="1846" w:type="dxa"/>
            <w:shd w:val="clear" w:color="auto" w:fill="auto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2A65F1">
              <w:rPr>
                <w:rFonts w:asciiTheme="minorHAnsi" w:hAnsiTheme="minorHAnsi" w:cstheme="minorHAnsi"/>
                <w:sz w:val="22"/>
              </w:rPr>
              <w:t>Problem-solving game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036ED0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5T &amp; 5D </w:t>
            </w:r>
            <w:r w:rsidR="002A65F1">
              <w:rPr>
                <w:rFonts w:asciiTheme="minorHAnsi" w:hAnsiTheme="minorHAnsi" w:cstheme="minorHAnsi"/>
                <w:sz w:val="22"/>
              </w:rPr>
              <w:t>Swimming</w:t>
            </w:r>
          </w:p>
        </w:tc>
      </w:tr>
      <w:tr w:rsidR="005C18E2" w:rsidRPr="0068134B" w:rsidTr="00036ED0">
        <w:tc>
          <w:tcPr>
            <w:tcW w:w="1630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SHE</w:t>
            </w: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51" w:type="dxa"/>
            <w:shd w:val="clear" w:color="auto" w:fill="auto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DD1063" w:rsidRPr="007030B2" w:rsidRDefault="00DD1063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Being me in my world</w:t>
            </w: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56" w:type="dxa"/>
            <w:shd w:val="clear" w:color="auto" w:fill="auto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Celebrating difference</w:t>
            </w:r>
          </w:p>
        </w:tc>
        <w:tc>
          <w:tcPr>
            <w:tcW w:w="2296" w:type="dxa"/>
            <w:shd w:val="clear" w:color="auto" w:fill="auto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Dreams and Goals</w:t>
            </w:r>
          </w:p>
        </w:tc>
        <w:tc>
          <w:tcPr>
            <w:tcW w:w="2240" w:type="dxa"/>
            <w:shd w:val="clear" w:color="auto" w:fill="auto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Healthy Me</w:t>
            </w:r>
          </w:p>
        </w:tc>
        <w:tc>
          <w:tcPr>
            <w:tcW w:w="2155" w:type="dxa"/>
            <w:shd w:val="clear" w:color="auto" w:fill="auto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Relationships</w:t>
            </w:r>
          </w:p>
        </w:tc>
        <w:tc>
          <w:tcPr>
            <w:tcW w:w="1846" w:type="dxa"/>
            <w:shd w:val="clear" w:color="auto" w:fill="auto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Changing Me</w:t>
            </w:r>
          </w:p>
        </w:tc>
      </w:tr>
    </w:tbl>
    <w:p w:rsidR="00516DB5" w:rsidRPr="0068134B" w:rsidRDefault="00516DB5">
      <w:pPr>
        <w:rPr>
          <w:rFonts w:asciiTheme="majorHAnsi" w:hAnsiTheme="majorHAnsi" w:cstheme="majorHAnsi"/>
        </w:rPr>
      </w:pPr>
    </w:p>
    <w:sectPr w:rsidR="00516DB5" w:rsidRPr="0068134B" w:rsidSect="00920CBC">
      <w:headerReference w:type="default" r:id="rId9"/>
      <w:pgSz w:w="16838" w:h="11906" w:orient="landscape"/>
      <w:pgMar w:top="539" w:right="1440" w:bottom="89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3841" w:rsidRDefault="00593841">
      <w:r>
        <w:separator/>
      </w:r>
    </w:p>
  </w:endnote>
  <w:endnote w:type="continuationSeparator" w:id="0">
    <w:p w:rsidR="00593841" w:rsidRDefault="00593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3841" w:rsidRDefault="00593841">
      <w:r>
        <w:separator/>
      </w:r>
    </w:p>
  </w:footnote>
  <w:footnote w:type="continuationSeparator" w:id="0">
    <w:p w:rsidR="00593841" w:rsidRDefault="00593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315A" w:rsidRPr="002D22D2" w:rsidRDefault="003B315A">
    <w:pPr>
      <w:pStyle w:val="Header"/>
      <w:rPr>
        <w:rFonts w:ascii="Comic Sans MS" w:hAnsi="Comic Sans MS" w:cs="Arial"/>
        <w:sz w:val="32"/>
        <w:szCs w:val="28"/>
      </w:rPr>
    </w:pPr>
    <w:r w:rsidRPr="002D22D2">
      <w:rPr>
        <w:rFonts w:ascii="Comic Sans MS" w:hAnsi="Comic Sans MS" w:cs="Arial"/>
        <w:sz w:val="32"/>
        <w:szCs w:val="28"/>
      </w:rPr>
      <w:t xml:space="preserve">Long Term Planning Grid for </w:t>
    </w:r>
    <w:r>
      <w:rPr>
        <w:rFonts w:ascii="Comic Sans MS" w:hAnsi="Comic Sans MS" w:cs="Arial"/>
        <w:sz w:val="32"/>
        <w:szCs w:val="28"/>
      </w:rPr>
      <w:t>Year 5</w:t>
    </w:r>
    <w:r w:rsidR="009047AF">
      <w:rPr>
        <w:rFonts w:ascii="Comic Sans MS" w:hAnsi="Comic Sans MS" w:cs="Arial"/>
        <w:sz w:val="32"/>
        <w:szCs w:val="28"/>
      </w:rPr>
      <w:t xml:space="preserve">   Top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B27CB"/>
    <w:multiLevelType w:val="hybridMultilevel"/>
    <w:tmpl w:val="FA983828"/>
    <w:lvl w:ilvl="0" w:tplc="0B78618A">
      <w:start w:val="1"/>
      <w:numFmt w:val="bullet"/>
      <w:pStyle w:val="bulletundertext"/>
      <w:lvlText w:val="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  <w:color w:val="104F75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FR" w:vendorID="64" w:dllVersion="131078" w:nlCheck="1" w:checkStyle="0"/>
  <w:activeWritingStyle w:appName="MSWord" w:lang="en-GB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MDIyMDO1NDQwMDJV0lEKTi0uzszPAykwrQUAMfYN3iwAAAA="/>
  </w:docVars>
  <w:rsids>
    <w:rsidRoot w:val="00956B0C"/>
    <w:rsid w:val="000116BE"/>
    <w:rsid w:val="00036648"/>
    <w:rsid w:val="00036ED0"/>
    <w:rsid w:val="000417C2"/>
    <w:rsid w:val="00041860"/>
    <w:rsid w:val="00050FB0"/>
    <w:rsid w:val="00061742"/>
    <w:rsid w:val="000629DF"/>
    <w:rsid w:val="0007086C"/>
    <w:rsid w:val="0008259E"/>
    <w:rsid w:val="0008676E"/>
    <w:rsid w:val="00097D67"/>
    <w:rsid w:val="000A2122"/>
    <w:rsid w:val="000A2438"/>
    <w:rsid w:val="000A26CF"/>
    <w:rsid w:val="000B5C66"/>
    <w:rsid w:val="000B739F"/>
    <w:rsid w:val="000D55DA"/>
    <w:rsid w:val="000F1315"/>
    <w:rsid w:val="0010357A"/>
    <w:rsid w:val="00107CB8"/>
    <w:rsid w:val="0012430C"/>
    <w:rsid w:val="001400CD"/>
    <w:rsid w:val="00146029"/>
    <w:rsid w:val="00151FF0"/>
    <w:rsid w:val="00152109"/>
    <w:rsid w:val="00152CB0"/>
    <w:rsid w:val="0015613F"/>
    <w:rsid w:val="0017652E"/>
    <w:rsid w:val="0018366E"/>
    <w:rsid w:val="001A171C"/>
    <w:rsid w:val="001B5065"/>
    <w:rsid w:val="001C48CD"/>
    <w:rsid w:val="001D00CC"/>
    <w:rsid w:val="00203B7E"/>
    <w:rsid w:val="00205FC1"/>
    <w:rsid w:val="002173F0"/>
    <w:rsid w:val="00225193"/>
    <w:rsid w:val="00227389"/>
    <w:rsid w:val="00234475"/>
    <w:rsid w:val="002476FD"/>
    <w:rsid w:val="00254A8F"/>
    <w:rsid w:val="00257B77"/>
    <w:rsid w:val="00264F19"/>
    <w:rsid w:val="002827F2"/>
    <w:rsid w:val="00283CB4"/>
    <w:rsid w:val="002858EA"/>
    <w:rsid w:val="002A65F1"/>
    <w:rsid w:val="002A7BC9"/>
    <w:rsid w:val="002D22D2"/>
    <w:rsid w:val="003059F8"/>
    <w:rsid w:val="00306FFF"/>
    <w:rsid w:val="0033062F"/>
    <w:rsid w:val="00335D26"/>
    <w:rsid w:val="00342960"/>
    <w:rsid w:val="00347FBC"/>
    <w:rsid w:val="003B315A"/>
    <w:rsid w:val="00406468"/>
    <w:rsid w:val="004132D5"/>
    <w:rsid w:val="004315E5"/>
    <w:rsid w:val="004327D1"/>
    <w:rsid w:val="00446DE1"/>
    <w:rsid w:val="004513F9"/>
    <w:rsid w:val="00453B28"/>
    <w:rsid w:val="0045475D"/>
    <w:rsid w:val="00491942"/>
    <w:rsid w:val="00491AD7"/>
    <w:rsid w:val="00492599"/>
    <w:rsid w:val="00497592"/>
    <w:rsid w:val="004A287B"/>
    <w:rsid w:val="004B20FA"/>
    <w:rsid w:val="004C50AA"/>
    <w:rsid w:val="004C535D"/>
    <w:rsid w:val="004D5C6D"/>
    <w:rsid w:val="004E32C3"/>
    <w:rsid w:val="00511B3A"/>
    <w:rsid w:val="00512BAB"/>
    <w:rsid w:val="00516DB5"/>
    <w:rsid w:val="005260D1"/>
    <w:rsid w:val="005678FB"/>
    <w:rsid w:val="0057006E"/>
    <w:rsid w:val="00586BCE"/>
    <w:rsid w:val="005918F0"/>
    <w:rsid w:val="00593841"/>
    <w:rsid w:val="005C18E2"/>
    <w:rsid w:val="005E4317"/>
    <w:rsid w:val="006065E2"/>
    <w:rsid w:val="006123F7"/>
    <w:rsid w:val="006358A8"/>
    <w:rsid w:val="0068134B"/>
    <w:rsid w:val="00695332"/>
    <w:rsid w:val="006F2AAD"/>
    <w:rsid w:val="006F5228"/>
    <w:rsid w:val="007030B2"/>
    <w:rsid w:val="007213E6"/>
    <w:rsid w:val="0072437C"/>
    <w:rsid w:val="00734D65"/>
    <w:rsid w:val="00760AE3"/>
    <w:rsid w:val="00765E7F"/>
    <w:rsid w:val="007731FB"/>
    <w:rsid w:val="00773931"/>
    <w:rsid w:val="00795A80"/>
    <w:rsid w:val="00796B48"/>
    <w:rsid w:val="007A3415"/>
    <w:rsid w:val="007B5CE8"/>
    <w:rsid w:val="007D09ED"/>
    <w:rsid w:val="007D77C3"/>
    <w:rsid w:val="007E473B"/>
    <w:rsid w:val="00822127"/>
    <w:rsid w:val="00834097"/>
    <w:rsid w:val="008449A9"/>
    <w:rsid w:val="00875B28"/>
    <w:rsid w:val="00882106"/>
    <w:rsid w:val="00887ECA"/>
    <w:rsid w:val="008A3E4C"/>
    <w:rsid w:val="008B10CB"/>
    <w:rsid w:val="008C438C"/>
    <w:rsid w:val="008C5FFF"/>
    <w:rsid w:val="008E1A78"/>
    <w:rsid w:val="008E3B64"/>
    <w:rsid w:val="008F2FBB"/>
    <w:rsid w:val="008F6CDF"/>
    <w:rsid w:val="009047AF"/>
    <w:rsid w:val="00915A00"/>
    <w:rsid w:val="00916CE4"/>
    <w:rsid w:val="00920CBC"/>
    <w:rsid w:val="00922E31"/>
    <w:rsid w:val="009276D1"/>
    <w:rsid w:val="00947FC7"/>
    <w:rsid w:val="00953D10"/>
    <w:rsid w:val="00956B0C"/>
    <w:rsid w:val="00960B1B"/>
    <w:rsid w:val="00962B63"/>
    <w:rsid w:val="00975E14"/>
    <w:rsid w:val="00991C05"/>
    <w:rsid w:val="009C12B2"/>
    <w:rsid w:val="009C40E4"/>
    <w:rsid w:val="009D3AD0"/>
    <w:rsid w:val="009F7837"/>
    <w:rsid w:val="00A3082D"/>
    <w:rsid w:val="00A369CF"/>
    <w:rsid w:val="00A43D6C"/>
    <w:rsid w:val="00A45ADD"/>
    <w:rsid w:val="00A54DFF"/>
    <w:rsid w:val="00A660BE"/>
    <w:rsid w:val="00A83B07"/>
    <w:rsid w:val="00A86290"/>
    <w:rsid w:val="00AB5DAF"/>
    <w:rsid w:val="00AD57C0"/>
    <w:rsid w:val="00AE7463"/>
    <w:rsid w:val="00B0705F"/>
    <w:rsid w:val="00B27BF9"/>
    <w:rsid w:val="00B33FB1"/>
    <w:rsid w:val="00B35D8F"/>
    <w:rsid w:val="00B40D8F"/>
    <w:rsid w:val="00B4175A"/>
    <w:rsid w:val="00B62E35"/>
    <w:rsid w:val="00B80EE6"/>
    <w:rsid w:val="00BE100B"/>
    <w:rsid w:val="00BE29E6"/>
    <w:rsid w:val="00BE5D8E"/>
    <w:rsid w:val="00C03C57"/>
    <w:rsid w:val="00C2521B"/>
    <w:rsid w:val="00C46390"/>
    <w:rsid w:val="00C6694E"/>
    <w:rsid w:val="00C74A46"/>
    <w:rsid w:val="00C80C98"/>
    <w:rsid w:val="00C87339"/>
    <w:rsid w:val="00C96C6D"/>
    <w:rsid w:val="00CA0114"/>
    <w:rsid w:val="00CA13A2"/>
    <w:rsid w:val="00CA7861"/>
    <w:rsid w:val="00CB01CF"/>
    <w:rsid w:val="00CB3D1C"/>
    <w:rsid w:val="00CD085C"/>
    <w:rsid w:val="00CD68C7"/>
    <w:rsid w:val="00CD6B16"/>
    <w:rsid w:val="00D0566D"/>
    <w:rsid w:val="00D56B1F"/>
    <w:rsid w:val="00D92B77"/>
    <w:rsid w:val="00DA458E"/>
    <w:rsid w:val="00DD1063"/>
    <w:rsid w:val="00E0057A"/>
    <w:rsid w:val="00E02948"/>
    <w:rsid w:val="00E06BC1"/>
    <w:rsid w:val="00E46CA6"/>
    <w:rsid w:val="00E61327"/>
    <w:rsid w:val="00E66404"/>
    <w:rsid w:val="00E767F1"/>
    <w:rsid w:val="00E82B86"/>
    <w:rsid w:val="00E95A5F"/>
    <w:rsid w:val="00EB1A35"/>
    <w:rsid w:val="00EC08FF"/>
    <w:rsid w:val="00EC5C46"/>
    <w:rsid w:val="00ED0B13"/>
    <w:rsid w:val="00EF25F9"/>
    <w:rsid w:val="00EF42C7"/>
    <w:rsid w:val="00F40F32"/>
    <w:rsid w:val="00F41EE7"/>
    <w:rsid w:val="00F45966"/>
    <w:rsid w:val="00F47BBB"/>
    <w:rsid w:val="00F57B12"/>
    <w:rsid w:val="00FB2D11"/>
    <w:rsid w:val="00FB4598"/>
    <w:rsid w:val="00FB5DFE"/>
    <w:rsid w:val="00FC6E3B"/>
    <w:rsid w:val="00FD1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E26AA71"/>
  <w15:docId w15:val="{003DCEC2-1563-46DF-B09A-8B1548FF2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B2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23B2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23B2F"/>
    <w:pPr>
      <w:tabs>
        <w:tab w:val="center" w:pos="4153"/>
        <w:tab w:val="right" w:pos="8306"/>
      </w:tabs>
    </w:pPr>
  </w:style>
  <w:style w:type="character" w:styleId="Strong">
    <w:name w:val="Strong"/>
    <w:basedOn w:val="DefaultParagraphFont"/>
    <w:uiPriority w:val="22"/>
    <w:qFormat/>
    <w:rsid w:val="003B315A"/>
    <w:rPr>
      <w:b/>
      <w:bCs/>
    </w:rPr>
  </w:style>
  <w:style w:type="character" w:styleId="Hyperlink">
    <w:name w:val="Hyperlink"/>
    <w:basedOn w:val="DefaultParagraphFont"/>
    <w:uiPriority w:val="99"/>
    <w:unhideWhenUsed/>
    <w:rsid w:val="003B315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B315A"/>
  </w:style>
  <w:style w:type="paragraph" w:styleId="BalloonText">
    <w:name w:val="Balloon Text"/>
    <w:basedOn w:val="Normal"/>
    <w:link w:val="BalloonTextChar"/>
    <w:rsid w:val="007213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213E6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33062F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bulletundertext">
    <w:name w:val="bullet (under text)"/>
    <w:rsid w:val="0068134B"/>
    <w:pPr>
      <w:numPr>
        <w:numId w:val="1"/>
      </w:numPr>
      <w:spacing w:after="240" w:line="288" w:lineRule="auto"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68134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5643F-3683-4A74-8F35-2F7526D39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02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</vt:lpstr>
    </vt:vector>
  </TitlesOfParts>
  <Company>Moorlands Junior School</Company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</dc:title>
  <dc:creator>Tom Phillips</dc:creator>
  <cp:lastModifiedBy>S Davidson</cp:lastModifiedBy>
  <cp:revision>8</cp:revision>
  <cp:lastPrinted>2023-08-29T10:06:00Z</cp:lastPrinted>
  <dcterms:created xsi:type="dcterms:W3CDTF">2023-07-04T11:11:00Z</dcterms:created>
  <dcterms:modified xsi:type="dcterms:W3CDTF">2023-09-01T13:02:00Z</dcterms:modified>
</cp:coreProperties>
</file>